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74F31A6D" w14:textId="772033B5" w:rsidR="003E1D5A" w:rsidRDefault="003E1D5A" w:rsidP="003E1D5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ANS.1:</w:t>
      </w:r>
      <w:proofErr w:type="gramStart"/>
      <w:r>
        <w:rPr>
          <w:rFonts w:ascii="Roboto" w:eastAsia="Roboto" w:hAnsi="Roboto" w:cs="Roboto"/>
          <w:sz w:val="28"/>
          <w:szCs w:val="28"/>
        </w:rPr>
        <w:t>:  COLUMN</w:t>
      </w:r>
      <w:proofErr w:type="gramEnd"/>
      <w:r>
        <w:rPr>
          <w:rFonts w:ascii="Roboto" w:eastAsia="Roboto" w:hAnsi="Roboto" w:cs="Roboto"/>
          <w:sz w:val="28"/>
          <w:szCs w:val="28"/>
        </w:rPr>
        <w:t>-CHART</w:t>
      </w:r>
    </w:p>
    <w:p w14:paraId="4356FAC8" w14:textId="7188445D" w:rsidR="003E1D5A" w:rsidRPr="002B7B65" w:rsidRDefault="003E1D5A" w:rsidP="003E1D5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13B3A9AF" wp14:editId="237DD4C4">
            <wp:extent cx="6667500" cy="2486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umn char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8AA0B" w14:textId="77777777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369BE01" w14:textId="70F1F62C" w:rsidR="00FE76F9" w:rsidRDefault="00FE76F9" w:rsidP="002B7B65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2.AREA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-CHART 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7C849E2E" wp14:editId="72D04248">
            <wp:extent cx="5486400" cy="3079158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EA CHAR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DA25" w14:textId="77777777" w:rsidR="00FE76F9" w:rsidRDefault="00FE76F9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D7DDDB0" w14:textId="4C599A28" w:rsidR="00FE76F9" w:rsidRPr="00FE76F9" w:rsidRDefault="00FE76F9" w:rsidP="00FE76F9">
      <w:pPr>
        <w:ind w:left="36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lastRenderedPageBreak/>
        <w:t>3.</w:t>
      </w:r>
      <w:r w:rsidRPr="00FE76F9">
        <w:rPr>
          <w:rFonts w:ascii="Roboto" w:eastAsia="Roboto" w:hAnsi="Roboto" w:cs="Roboto"/>
          <w:sz w:val="28"/>
          <w:szCs w:val="28"/>
        </w:rPr>
        <w:t>LINE</w:t>
      </w:r>
      <w:proofErr w:type="gramEnd"/>
      <w:r w:rsidRPr="00FE76F9">
        <w:rPr>
          <w:rFonts w:ascii="Roboto" w:eastAsia="Roboto" w:hAnsi="Roboto" w:cs="Roboto"/>
          <w:sz w:val="28"/>
          <w:szCs w:val="28"/>
        </w:rPr>
        <w:t xml:space="preserve"> CHART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247BD28A" wp14:editId="6A7D8D8E">
            <wp:extent cx="6932295" cy="2931160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E-CHAR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A0" w14:textId="595F8AF4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6DAC7279" w14:textId="2CE2B876" w:rsidR="00FE76F9" w:rsidRDefault="00FE76F9" w:rsidP="00FE76F9">
      <w:pPr>
        <w:ind w:left="720"/>
        <w:rPr>
          <w:rFonts w:ascii="Roboto" w:eastAsia="Roboto" w:hAnsi="Roboto" w:cs="Roboto"/>
          <w:noProof/>
          <w:sz w:val="28"/>
          <w:szCs w:val="28"/>
          <w:lang w:val="en-US" w:eastAsia="en-US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ANS ..</w:t>
      </w:r>
      <w:proofErr w:type="gramEnd"/>
      <w:r w:rsidR="000969A6">
        <w:rPr>
          <w:rFonts w:ascii="Roboto" w:eastAsia="Roboto" w:hAnsi="Roboto" w:cs="Roboto"/>
          <w:noProof/>
          <w:sz w:val="28"/>
          <w:szCs w:val="28"/>
          <w:lang w:val="en-US" w:eastAsia="en-US"/>
        </w:rPr>
        <w:t xml:space="preserve"> 1..COMBINATION-CHART</w:t>
      </w:r>
    </w:p>
    <w:p w14:paraId="411C9179" w14:textId="737A2AAC" w:rsidR="000969A6" w:rsidRDefault="000969A6" w:rsidP="00FE76F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30C3EE04" wp14:editId="6858AC9C">
            <wp:extent cx="5676900" cy="3533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BINATION-CHAR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B4DE7" w14:textId="77777777" w:rsidR="000969A6" w:rsidRDefault="000969A6" w:rsidP="00FE76F9">
      <w:pPr>
        <w:ind w:left="720"/>
        <w:rPr>
          <w:rFonts w:ascii="Roboto" w:eastAsia="Roboto" w:hAnsi="Roboto" w:cs="Roboto"/>
          <w:sz w:val="28"/>
          <w:szCs w:val="28"/>
        </w:rPr>
      </w:pPr>
    </w:p>
    <w:p w14:paraId="627851E2" w14:textId="786BCF0E" w:rsidR="000969A6" w:rsidRPr="002B7B65" w:rsidRDefault="000969A6" w:rsidP="00FE76F9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lastRenderedPageBreak/>
        <w:t>2.SCATTER</w:t>
      </w:r>
      <w:proofErr w:type="gramEnd"/>
      <w:r>
        <w:rPr>
          <w:rFonts w:ascii="Roboto" w:eastAsia="Roboto" w:hAnsi="Roboto" w:cs="Roboto"/>
          <w:sz w:val="28"/>
          <w:szCs w:val="28"/>
        </w:rPr>
        <w:t>-CHART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5AF33A27" wp14:editId="7CD6DB4D">
            <wp:extent cx="6182588" cy="3801005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TTER CHAR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2588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8CB7" w14:textId="77777777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2281618" w14:textId="6CFFDE84" w:rsidR="000969A6" w:rsidRDefault="000969A6" w:rsidP="002B7B65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3.TRE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-MAP 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2F08580E" wp14:editId="617A8C88">
            <wp:extent cx="3724795" cy="2924583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EE-MAP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E36B7" w14:textId="77777777" w:rsidR="000969A6" w:rsidRDefault="000969A6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6035E73D" w14:textId="59D0F91C" w:rsidR="000969A6" w:rsidRPr="002B7B65" w:rsidRDefault="000969A6" w:rsidP="002B7B65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lastRenderedPageBreak/>
        <w:t>4.SHAPE</w:t>
      </w:r>
      <w:proofErr w:type="gramEnd"/>
      <w:r>
        <w:rPr>
          <w:rFonts w:ascii="Roboto" w:eastAsia="Roboto" w:hAnsi="Roboto" w:cs="Roboto"/>
          <w:sz w:val="28"/>
          <w:szCs w:val="28"/>
        </w:rPr>
        <w:t>-CHART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40F18309" wp14:editId="0C3CBE46">
            <wp:extent cx="4229690" cy="1790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PE-CHAR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14:paraId="0DFEDD27" w14:textId="77777777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8C1F727" w14:textId="5A6C8677" w:rsidR="00E370A3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ANS ..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BASIC-MAP </w:t>
      </w:r>
    </w:p>
    <w:p w14:paraId="0B3063AC" w14:textId="1AD992A5" w:rsidR="00E370A3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27DB8A9A" wp14:editId="508BCB20">
            <wp:extent cx="5486400" cy="2852326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SIC-MAP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BAD48" w14:textId="77777777" w:rsidR="00E370A3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B837701" w14:textId="77777777" w:rsidR="00E370A3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D791EA8" w14:textId="7314A65C" w:rsidR="00E370A3" w:rsidRPr="002B7B65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lastRenderedPageBreak/>
        <w:t>2.FILLED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-MAP 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7A3F088F" wp14:editId="1970D502">
            <wp:extent cx="6400800" cy="35436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LLED-MAP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43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43884" w14:textId="6BC565D0" w:rsidR="00E370A3" w:rsidRPr="00E370A3" w:rsidRDefault="002B7B65" w:rsidP="00E370A3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7A9FB79" w14:textId="294C8C5F" w:rsidR="00E370A3" w:rsidRDefault="002B7B65" w:rsidP="00E370A3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2B7B65">
        <w:rPr>
          <w:rFonts w:ascii="Roboto" w:eastAsia="Roboto" w:hAnsi="Roboto" w:cs="Roboto"/>
          <w:sz w:val="28"/>
          <w:szCs w:val="28"/>
        </w:rPr>
        <w:t>guide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>: Sales data can be used</w:t>
      </w:r>
      <w:r w:rsidR="00E370A3">
        <w:rPr>
          <w:rFonts w:ascii="Roboto" w:eastAsia="Roboto" w:hAnsi="Roboto" w:cs="Roboto"/>
          <w:sz w:val="28"/>
          <w:szCs w:val="28"/>
        </w:rPr>
        <w:t xml:space="preserve">      ANSWER…</w:t>
      </w:r>
    </w:p>
    <w:p w14:paraId="18A87B35" w14:textId="6D2D14FA" w:rsidR="00E370A3" w:rsidRDefault="00E370A3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758AA06C" wp14:editId="623934C3">
            <wp:extent cx="6400800" cy="36251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les  data dashboad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2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  <w:bookmarkStart w:id="0" w:name="_GoBack"/>
      <w:bookmarkEnd w:id="0"/>
    </w:p>
    <w:p w14:paraId="3C007566" w14:textId="7C895CA5" w:rsidR="00E370A3" w:rsidRPr="002B7B65" w:rsidRDefault="0000380D" w:rsidP="00E370A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3CB41D14" wp14:editId="64CC5AE9">
            <wp:extent cx="5811061" cy="32961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EE-MAP SALE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596F891F" w14:textId="3FF332CD" w:rsidR="00E370A3" w:rsidRDefault="00E370A3" w:rsidP="00E370A3">
      <w:pPr>
        <w:pStyle w:val="ListParagrap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 wp14:anchorId="6FF0B02C" wp14:editId="7FA36FAE">
            <wp:extent cx="6400800" cy="36251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les  data dashboad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2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D61A" w14:textId="77777777" w:rsidR="00E370A3" w:rsidRPr="002B7B65" w:rsidRDefault="00E370A3" w:rsidP="00E370A3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9"/>
      <w:footerReference w:type="default" r:id="rId20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9EDDB" w14:textId="77777777" w:rsidR="009F67BC" w:rsidRDefault="009F67BC">
      <w:pPr>
        <w:spacing w:line="240" w:lineRule="auto"/>
      </w:pPr>
      <w:r>
        <w:separator/>
      </w:r>
    </w:p>
  </w:endnote>
  <w:endnote w:type="continuationSeparator" w:id="0">
    <w:p w14:paraId="6A327F85" w14:textId="77777777" w:rsidR="009F67BC" w:rsidRDefault="009F67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B" w14:textId="77777777" w:rsidR="00325FB4" w:rsidRDefault="00325FB4"/>
  <w:p w14:paraId="0000000C" w14:textId="77777777" w:rsidR="00325FB4" w:rsidRDefault="009F67BC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99CD01" w14:textId="77777777" w:rsidR="009F67BC" w:rsidRDefault="009F67BC">
      <w:pPr>
        <w:spacing w:line="240" w:lineRule="auto"/>
      </w:pPr>
      <w:r>
        <w:separator/>
      </w:r>
    </w:p>
  </w:footnote>
  <w:footnote w:type="continuationSeparator" w:id="0">
    <w:p w14:paraId="5A9792CD" w14:textId="77777777" w:rsidR="009F67BC" w:rsidRDefault="009F67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8" w14:textId="77777777" w:rsidR="00325FB4" w:rsidRDefault="00325FB4"/>
  <w:p w14:paraId="00000009" w14:textId="77777777" w:rsidR="00325FB4" w:rsidRDefault="009F67BC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9F67BC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00380D"/>
    <w:rsid w:val="000969A6"/>
    <w:rsid w:val="002B7B65"/>
    <w:rsid w:val="00325FB4"/>
    <w:rsid w:val="003E1D5A"/>
    <w:rsid w:val="00480DC5"/>
    <w:rsid w:val="009F67BC"/>
    <w:rsid w:val="00E370A3"/>
    <w:rsid w:val="00FE7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1D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1D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I SHREE RAM</cp:lastModifiedBy>
  <cp:revision>3</cp:revision>
  <dcterms:created xsi:type="dcterms:W3CDTF">2021-12-05T16:42:00Z</dcterms:created>
  <dcterms:modified xsi:type="dcterms:W3CDTF">2022-12-04T14:01:00Z</dcterms:modified>
</cp:coreProperties>
</file>